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15A4C" w14:textId="4627D0FF" w:rsidR="00F77704" w:rsidRPr="008427CE" w:rsidRDefault="00F77704" w:rsidP="00F77704">
      <w:pPr>
        <w:spacing w:after="0" w:line="240" w:lineRule="auto"/>
        <w:rPr>
          <w:rFonts w:ascii="Calibri" w:eastAsia="Times New Roman" w:hAnsi="Calibri" w:cs="Calibri"/>
          <w:sz w:val="72"/>
          <w:szCs w:val="24"/>
          <w:lang w:val="en-US" w:eastAsia="de-DE"/>
        </w:rPr>
      </w:pPr>
      <w:r w:rsidRPr="008427CE">
        <w:rPr>
          <w:rFonts w:ascii="Calibri" w:eastAsia="Times New Roman" w:hAnsi="Calibri" w:cs="Calibri"/>
          <w:sz w:val="72"/>
          <w:szCs w:val="24"/>
          <w:lang w:val="en-US" w:eastAsia="de-DE"/>
        </w:rPr>
        <w:t>Leo Frey</w:t>
      </w:r>
    </w:p>
    <w:p w14:paraId="7CC20BFE" w14:textId="2505EEF1" w:rsidR="00D86E85" w:rsidRPr="008427CE" w:rsidRDefault="00D86E85" w:rsidP="00F77704">
      <w:pPr>
        <w:spacing w:after="0" w:line="240" w:lineRule="auto"/>
        <w:rPr>
          <w:rFonts w:ascii="Calibri" w:eastAsia="Times New Roman" w:hAnsi="Calibri" w:cs="Calibri"/>
          <w:i/>
          <w:color w:val="808080"/>
          <w:sz w:val="72"/>
          <w:szCs w:val="24"/>
          <w:lang w:val="en-US" w:eastAsia="de-DE"/>
        </w:rPr>
      </w:pPr>
      <w:r w:rsidRPr="008427CE">
        <w:rPr>
          <w:rFonts w:ascii="Calibri" w:eastAsia="Times New Roman" w:hAnsi="Calibri" w:cs="Calibri"/>
          <w:i/>
          <w:color w:val="808080"/>
          <w:sz w:val="44"/>
          <w:szCs w:val="24"/>
          <w:lang w:val="en-US" w:eastAsia="de-DE"/>
        </w:rPr>
        <w:t>Curriculum vitae</w:t>
      </w:r>
    </w:p>
    <w:p w14:paraId="3B530F2D" w14:textId="77777777" w:rsidR="00D86E85" w:rsidRPr="008427CE" w:rsidRDefault="00D86E85" w:rsidP="00D86E85">
      <w:pPr>
        <w:spacing w:after="0" w:line="240" w:lineRule="auto"/>
        <w:ind w:left="2124" w:firstLine="708"/>
        <w:rPr>
          <w:rFonts w:ascii="Calibri" w:eastAsia="Times New Roman" w:hAnsi="Calibri" w:cs="Calibri"/>
          <w:b/>
          <w:sz w:val="32"/>
          <w:szCs w:val="24"/>
          <w:lang w:val="en-US" w:eastAsia="de-DE"/>
        </w:rPr>
      </w:pPr>
    </w:p>
    <w:p w14:paraId="7C7A0D95" w14:textId="77777777" w:rsidR="00D86E85" w:rsidRPr="008427CE" w:rsidRDefault="00D86E85" w:rsidP="00FC6CC5">
      <w:pPr>
        <w:pStyle w:val="berschrift4"/>
        <w:rPr>
          <w:sz w:val="28"/>
          <w:lang w:val="en-US"/>
        </w:rPr>
      </w:pPr>
      <w:r w:rsidRPr="008427CE">
        <w:rPr>
          <w:lang w:val="en-US"/>
        </w:rPr>
        <w:t xml:space="preserve">   </w:t>
      </w:r>
      <w:r w:rsidRPr="008427CE">
        <w:rPr>
          <w:lang w:val="en-US"/>
        </w:rPr>
        <w:tab/>
      </w:r>
    </w:p>
    <w:p w14:paraId="09226059" w14:textId="35B30A3F" w:rsidR="00D86E85" w:rsidRPr="002A604C" w:rsidRDefault="002A604C" w:rsidP="00D86E85">
      <w:pPr>
        <w:spacing w:after="0" w:line="240" w:lineRule="auto"/>
        <w:rPr>
          <w:rFonts w:ascii="Calibri" w:eastAsia="Times New Roman" w:hAnsi="Calibri" w:cs="Calibri"/>
          <w:b/>
          <w:sz w:val="28"/>
          <w:szCs w:val="28"/>
          <w:lang w:val="en-US" w:eastAsia="de-DE"/>
        </w:rPr>
      </w:pPr>
      <w:r w:rsidRPr="002A604C">
        <w:rPr>
          <w:rFonts w:ascii="Calibri" w:eastAsia="Times New Roman" w:hAnsi="Calibri" w:cs="Calibri"/>
          <w:b/>
          <w:sz w:val="28"/>
          <w:szCs w:val="28"/>
          <w:lang w:val="en-US" w:eastAsia="de-DE"/>
        </w:rPr>
        <w:t>Work Experience</w:t>
      </w:r>
      <w:r w:rsidR="00704DE7">
        <w:rPr>
          <w:rFonts w:ascii="Calibri" w:eastAsia="Times New Roman" w:hAnsi="Calibri" w:cs="Calibri"/>
          <w:b/>
          <w:sz w:val="28"/>
          <w:szCs w:val="28"/>
          <w:lang w:val="en-US" w:eastAsia="de-DE"/>
        </w:rPr>
        <w:t xml:space="preserve"> (Excerpt) </w:t>
      </w:r>
    </w:p>
    <w:p w14:paraId="06D6F7E6" w14:textId="77777777" w:rsidR="00D86E85" w:rsidRPr="002A604C" w:rsidRDefault="00AB704B" w:rsidP="00D86E85">
      <w:pPr>
        <w:spacing w:after="0" w:line="240" w:lineRule="auto"/>
        <w:rPr>
          <w:rFonts w:ascii="Calibri" w:eastAsia="Times New Roman" w:hAnsi="Calibri" w:cs="Calibri"/>
          <w:sz w:val="24"/>
          <w:szCs w:val="24"/>
          <w:lang w:val="en-US" w:eastAsia="de-DE"/>
        </w:rPr>
      </w:pPr>
      <w:r>
        <w:rPr>
          <w:rFonts w:ascii="Calibri" w:eastAsia="Times New Roman" w:hAnsi="Calibri" w:cs="Calibri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6ADD88EF" wp14:editId="4FDB386D">
                <wp:simplePos x="0" y="0"/>
                <wp:positionH relativeFrom="column">
                  <wp:posOffset>0</wp:posOffset>
                </wp:positionH>
                <wp:positionV relativeFrom="paragraph">
                  <wp:posOffset>3175</wp:posOffset>
                </wp:positionV>
                <wp:extent cx="5829300" cy="0"/>
                <wp:effectExtent l="9525" t="12700" r="9525" b="15875"/>
                <wp:wrapNone/>
                <wp:docPr id="5" name="Gerader Verbinder 3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9A383F" id="Gerader Verbinder 377" o:spid="_x0000_s1026" style="position:absolute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.25pt" to="459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" strokecolor="black [3213]" strokeweight="1.5pt"/>
            </w:pict>
          </mc:Fallback>
        </mc:AlternateContent>
      </w:r>
    </w:p>
    <w:p w14:paraId="54B0C531" w14:textId="7FC25295" w:rsidR="00140333" w:rsidRDefault="00140333" w:rsidP="00140333">
      <w:pPr>
        <w:spacing w:after="0" w:line="240" w:lineRule="auto"/>
        <w:ind w:left="2126" w:hanging="2127"/>
        <w:rPr>
          <w:rStyle w:val="berschrift2Zchn"/>
          <w:rFonts w:eastAsiaTheme="minorHAnsi"/>
          <w:lang w:val="en-US"/>
        </w:rPr>
      </w:pPr>
      <w:r>
        <w:rPr>
          <w:rStyle w:val="berschrift4Zchn"/>
          <w:rFonts w:eastAsiaTheme="minorHAnsi"/>
          <w:lang w:val="en-US"/>
        </w:rPr>
        <w:t>12</w:t>
      </w:r>
      <w:r w:rsidRPr="00362693">
        <w:rPr>
          <w:rStyle w:val="berschrift4Zchn"/>
          <w:rFonts w:eastAsiaTheme="minorHAnsi"/>
          <w:lang w:val="en-US"/>
        </w:rPr>
        <w:t xml:space="preserve">/2012 – </w:t>
      </w:r>
      <w:r>
        <w:rPr>
          <w:rStyle w:val="berschrift4Zchn"/>
          <w:rFonts w:eastAsiaTheme="minorHAnsi"/>
          <w:lang w:val="en-US"/>
        </w:rPr>
        <w:t xml:space="preserve">today </w:t>
      </w:r>
      <w:r>
        <w:rPr>
          <w:rStyle w:val="berschrift4Zchn"/>
          <w:rFonts w:eastAsiaTheme="minorHAnsi"/>
          <w:lang w:val="en-US"/>
        </w:rPr>
        <w:tab/>
      </w:r>
      <w:r>
        <w:rPr>
          <w:rStyle w:val="berschrift2Zchn"/>
          <w:rFonts w:eastAsiaTheme="minorHAnsi"/>
          <w:lang w:val="en-US"/>
        </w:rPr>
        <w:t>H</w:t>
      </w:r>
      <w:r w:rsidRPr="00362693">
        <w:rPr>
          <w:rStyle w:val="berschrift2Zchn"/>
          <w:rFonts w:eastAsiaTheme="minorHAnsi"/>
          <w:lang w:val="en-US"/>
        </w:rPr>
        <w:t xml:space="preserve">ead of </w:t>
      </w:r>
      <w:r>
        <w:rPr>
          <w:rStyle w:val="berschrift2Zchn"/>
          <w:rFonts w:eastAsiaTheme="minorHAnsi"/>
          <w:lang w:val="en-US"/>
        </w:rPr>
        <w:t xml:space="preserve">Department </w:t>
      </w:r>
      <w:r>
        <w:rPr>
          <w:rStyle w:val="berschrift2Zchn"/>
          <w:rFonts w:eastAsiaTheme="minorHAnsi"/>
          <w:lang w:val="en-US"/>
        </w:rPr>
        <w:t>of Finance</w:t>
      </w:r>
    </w:p>
    <w:p w14:paraId="1C89C856" w14:textId="08DF2551" w:rsidR="00140333" w:rsidRPr="00286790" w:rsidRDefault="00140333" w:rsidP="00140333">
      <w:pPr>
        <w:spacing w:after="0" w:line="240" w:lineRule="auto"/>
        <w:ind w:left="2126"/>
        <w:rPr>
          <w:rFonts w:ascii="Calibri" w:hAnsi="Calibri" w:cs="Calibri"/>
          <w:b/>
          <w:sz w:val="24"/>
          <w:szCs w:val="24"/>
          <w:lang w:eastAsia="de-DE"/>
        </w:rPr>
      </w:pPr>
      <w:r w:rsidRPr="00140333">
        <w:rPr>
          <w:rStyle w:val="berschrift3Zchn"/>
          <w:rFonts w:eastAsiaTheme="minorHAnsi"/>
        </w:rPr>
        <w:t>Help - Hilfe zur Selbsthilfe</w:t>
      </w:r>
      <w:r>
        <w:rPr>
          <w:rStyle w:val="berschrift3Zchn"/>
          <w:rFonts w:eastAsiaTheme="minorHAnsi"/>
        </w:rPr>
        <w:t xml:space="preserve"> (Bonn)</w:t>
      </w:r>
    </w:p>
    <w:p w14:paraId="600C91BE" w14:textId="77777777" w:rsidR="00140333" w:rsidRPr="00140333" w:rsidRDefault="00140333" w:rsidP="00362693">
      <w:pPr>
        <w:spacing w:after="0" w:line="240" w:lineRule="auto"/>
        <w:ind w:left="2126" w:hanging="2127"/>
        <w:rPr>
          <w:rStyle w:val="berschrift4Zchn"/>
          <w:rFonts w:eastAsiaTheme="minorHAnsi"/>
        </w:rPr>
      </w:pPr>
    </w:p>
    <w:p w14:paraId="7FF0E38E" w14:textId="4FEFDD9D" w:rsidR="00362693" w:rsidRDefault="00B4410E" w:rsidP="00362693">
      <w:pPr>
        <w:spacing w:after="0" w:line="240" w:lineRule="auto"/>
        <w:ind w:left="2126" w:hanging="2127"/>
        <w:rPr>
          <w:rStyle w:val="berschrift2Zchn"/>
          <w:rFonts w:eastAsiaTheme="minorHAnsi"/>
          <w:lang w:val="en-US"/>
        </w:rPr>
      </w:pPr>
      <w:r w:rsidRPr="00362693">
        <w:rPr>
          <w:rStyle w:val="berschrift4Zchn"/>
          <w:rFonts w:eastAsiaTheme="minorHAnsi"/>
          <w:lang w:val="en-US"/>
        </w:rPr>
        <w:t xml:space="preserve">03/2012 – </w:t>
      </w:r>
      <w:r w:rsidR="00140333">
        <w:rPr>
          <w:rStyle w:val="berschrift4Zchn"/>
          <w:rFonts w:eastAsiaTheme="minorHAnsi"/>
          <w:lang w:val="en-US"/>
        </w:rPr>
        <w:t>11/2022</w:t>
      </w:r>
      <w:r w:rsidR="00D86E85" w:rsidRPr="00362693">
        <w:rPr>
          <w:rFonts w:ascii="Calibri" w:eastAsia="Times New Roman" w:hAnsi="Calibri" w:cs="Calibri"/>
          <w:sz w:val="24"/>
          <w:szCs w:val="24"/>
          <w:lang w:val="en-US" w:eastAsia="de-DE"/>
        </w:rPr>
        <w:tab/>
      </w:r>
      <w:r w:rsidR="00C243FF">
        <w:rPr>
          <w:rStyle w:val="berschrift2Zchn"/>
          <w:rFonts w:eastAsiaTheme="minorHAnsi"/>
          <w:lang w:val="en-US"/>
        </w:rPr>
        <w:t>Deputy H</w:t>
      </w:r>
      <w:r w:rsidR="00362693" w:rsidRPr="00362693">
        <w:rPr>
          <w:rStyle w:val="berschrift2Zchn"/>
          <w:rFonts w:eastAsiaTheme="minorHAnsi"/>
          <w:lang w:val="en-US"/>
        </w:rPr>
        <w:t xml:space="preserve">ead of </w:t>
      </w:r>
      <w:r w:rsidR="002723FE">
        <w:rPr>
          <w:rStyle w:val="berschrift2Zchn"/>
          <w:rFonts w:eastAsiaTheme="minorHAnsi"/>
          <w:lang w:val="en-US"/>
        </w:rPr>
        <w:t>Depart</w:t>
      </w:r>
      <w:r w:rsidR="005B08D0">
        <w:rPr>
          <w:rStyle w:val="berschrift2Zchn"/>
          <w:rFonts w:eastAsiaTheme="minorHAnsi"/>
          <w:lang w:val="en-US"/>
        </w:rPr>
        <w:t>m</w:t>
      </w:r>
      <w:r w:rsidR="002723FE">
        <w:rPr>
          <w:rStyle w:val="berschrift2Zchn"/>
          <w:rFonts w:eastAsiaTheme="minorHAnsi"/>
          <w:lang w:val="en-US"/>
        </w:rPr>
        <w:t xml:space="preserve">ent for </w:t>
      </w:r>
      <w:r w:rsidR="00362693" w:rsidRPr="00362693">
        <w:rPr>
          <w:rStyle w:val="berschrift2Zchn"/>
          <w:rFonts w:eastAsiaTheme="minorHAnsi"/>
          <w:lang w:val="en-US"/>
        </w:rPr>
        <w:t xml:space="preserve">Projects and </w:t>
      </w:r>
      <w:r w:rsidR="005B08D0">
        <w:rPr>
          <w:rStyle w:val="berschrift2Zchn"/>
          <w:rFonts w:eastAsiaTheme="minorHAnsi"/>
          <w:lang w:val="en-US"/>
        </w:rPr>
        <w:t>Q</w:t>
      </w:r>
      <w:r w:rsidR="00362693" w:rsidRPr="00362693">
        <w:rPr>
          <w:rStyle w:val="berschrift2Zchn"/>
          <w:rFonts w:eastAsiaTheme="minorHAnsi"/>
          <w:lang w:val="en-US"/>
        </w:rPr>
        <w:t xml:space="preserve">uality </w:t>
      </w:r>
      <w:r w:rsidR="005B08D0">
        <w:rPr>
          <w:rStyle w:val="berschrift2Zchn"/>
          <w:rFonts w:eastAsiaTheme="minorHAnsi"/>
          <w:lang w:val="en-US"/>
        </w:rPr>
        <w:t>A</w:t>
      </w:r>
      <w:r w:rsidR="00362693" w:rsidRPr="00362693">
        <w:rPr>
          <w:rStyle w:val="berschrift2Zchn"/>
          <w:rFonts w:eastAsiaTheme="minorHAnsi"/>
          <w:lang w:val="en-US"/>
        </w:rPr>
        <w:t>ssurance</w:t>
      </w:r>
    </w:p>
    <w:p w14:paraId="5756B6D8" w14:textId="77777777" w:rsidR="00D86E85" w:rsidRPr="00286790" w:rsidRDefault="00FA6932" w:rsidP="00362693">
      <w:pPr>
        <w:spacing w:after="0" w:line="240" w:lineRule="auto"/>
        <w:ind w:left="2126"/>
        <w:rPr>
          <w:rFonts w:ascii="Calibri" w:hAnsi="Calibri" w:cs="Calibri"/>
          <w:b/>
          <w:sz w:val="24"/>
          <w:szCs w:val="24"/>
          <w:lang w:eastAsia="de-DE"/>
        </w:rPr>
      </w:pPr>
      <w:r w:rsidRPr="00286790">
        <w:rPr>
          <w:rStyle w:val="berschrift3Zchn"/>
          <w:rFonts w:eastAsiaTheme="minorHAnsi"/>
        </w:rPr>
        <w:t>Aktion Deutschland Hilft e.V. (ADH) (Bonn)</w:t>
      </w:r>
    </w:p>
    <w:p w14:paraId="5849A8DD" w14:textId="77777777" w:rsidR="00A8097E" w:rsidRPr="00140333" w:rsidRDefault="00A8097E" w:rsidP="00A8097E">
      <w:pPr>
        <w:spacing w:after="0" w:line="240" w:lineRule="auto"/>
        <w:ind w:left="2124" w:hanging="2124"/>
        <w:jc w:val="both"/>
        <w:rPr>
          <w:rStyle w:val="berschrift4Zchn"/>
          <w:rFonts w:eastAsiaTheme="minorHAnsi"/>
        </w:rPr>
      </w:pPr>
    </w:p>
    <w:p w14:paraId="1CDFFB42" w14:textId="6D33F9CA" w:rsidR="00A8097E" w:rsidRPr="002A604C" w:rsidRDefault="00A8097E" w:rsidP="00A8097E">
      <w:pPr>
        <w:spacing w:after="0" w:line="240" w:lineRule="auto"/>
        <w:ind w:left="2124" w:hanging="2124"/>
        <w:jc w:val="both"/>
        <w:rPr>
          <w:rFonts w:ascii="Calibri" w:eastAsia="Times New Roman" w:hAnsi="Calibri" w:cs="Calibri"/>
          <w:sz w:val="24"/>
          <w:szCs w:val="24"/>
          <w:lang w:val="en-US" w:eastAsia="de-DE"/>
        </w:rPr>
      </w:pPr>
      <w:r w:rsidRPr="002A604C">
        <w:rPr>
          <w:rStyle w:val="berschrift4Zchn"/>
          <w:rFonts w:eastAsiaTheme="minorHAnsi"/>
          <w:lang w:val="en-US"/>
        </w:rPr>
        <w:t xml:space="preserve">11/2015 – </w:t>
      </w:r>
      <w:r w:rsidR="00140333">
        <w:rPr>
          <w:rStyle w:val="berschrift4Zchn"/>
          <w:rFonts w:eastAsiaTheme="minorHAnsi"/>
          <w:lang w:val="en-US"/>
        </w:rPr>
        <w:t>06/2022</w:t>
      </w:r>
      <w:r w:rsidRPr="002A604C">
        <w:rPr>
          <w:rFonts w:ascii="Calibri" w:eastAsia="Times New Roman" w:hAnsi="Calibri" w:cs="Calibri"/>
          <w:sz w:val="24"/>
          <w:szCs w:val="24"/>
          <w:lang w:val="en-US" w:eastAsia="de-DE"/>
        </w:rPr>
        <w:tab/>
      </w:r>
      <w:r w:rsidR="00140333">
        <w:rPr>
          <w:rFonts w:ascii="Calibri" w:eastAsia="Times New Roman" w:hAnsi="Calibri" w:cs="Calibri"/>
          <w:b/>
          <w:sz w:val="24"/>
          <w:szCs w:val="24"/>
          <w:lang w:val="en-US" w:eastAsia="de-DE"/>
        </w:rPr>
        <w:t>CFO</w:t>
      </w:r>
    </w:p>
    <w:p w14:paraId="1EF1B29E" w14:textId="77777777" w:rsidR="00F34411" w:rsidRDefault="00A8097E" w:rsidP="00F34411">
      <w:pPr>
        <w:pStyle w:val="berschrift3"/>
        <w:jc w:val="both"/>
        <w:rPr>
          <w:rFonts w:ascii="LMSans10-Regular" w:hAnsi="LMSans10-Regular" w:cs="LMSans10-Regular"/>
          <w:lang w:val="en-US"/>
        </w:rPr>
      </w:pPr>
      <w:r w:rsidRPr="00A05955">
        <w:rPr>
          <w:lang w:val="en-US"/>
        </w:rPr>
        <w:t xml:space="preserve">Mag Mo </w:t>
      </w:r>
      <w:r>
        <w:rPr>
          <w:lang w:val="en-US"/>
        </w:rPr>
        <w:t>GmbH</w:t>
      </w:r>
      <w:r w:rsidRPr="00A05955">
        <w:rPr>
          <w:lang w:val="en-US"/>
        </w:rPr>
        <w:t xml:space="preserve"> </w:t>
      </w:r>
      <w:r w:rsidRPr="00A05955">
        <w:rPr>
          <w:rFonts w:ascii="LMSans10-Regular" w:hAnsi="LMSans10-Regular" w:cs="LMSans10-Regular"/>
          <w:lang w:val="en-US"/>
        </w:rPr>
        <w:t>(</w:t>
      </w:r>
      <w:r w:rsidRPr="00A05955">
        <w:rPr>
          <w:lang w:val="en-US"/>
        </w:rPr>
        <w:t>Bonn</w:t>
      </w:r>
      <w:r>
        <w:rPr>
          <w:lang w:val="en-US"/>
        </w:rPr>
        <w:t>/DR Congo</w:t>
      </w:r>
      <w:r w:rsidRPr="00A05955">
        <w:rPr>
          <w:rFonts w:ascii="LMSans10-Regular" w:hAnsi="LMSans10-Regular" w:cs="LMSans10-Regular"/>
          <w:lang w:val="en-US"/>
        </w:rPr>
        <w:t>)</w:t>
      </w:r>
    </w:p>
    <w:p w14:paraId="6BC217C8" w14:textId="77777777" w:rsidR="00F34411" w:rsidRDefault="00F34411" w:rsidP="00F34411">
      <w:pPr>
        <w:pStyle w:val="berschrift3"/>
        <w:ind w:left="0"/>
        <w:jc w:val="both"/>
        <w:rPr>
          <w:rFonts w:ascii="LMSans10-Regular" w:hAnsi="LMSans10-Regular" w:cs="LMSans10-Regular"/>
          <w:lang w:val="en-US"/>
        </w:rPr>
      </w:pPr>
    </w:p>
    <w:p w14:paraId="2BD22CA4" w14:textId="395E251A" w:rsidR="00F34411" w:rsidRPr="00F34411" w:rsidRDefault="00F34411" w:rsidP="00F34411">
      <w:pPr>
        <w:pStyle w:val="berschrift3"/>
        <w:ind w:left="0"/>
        <w:jc w:val="both"/>
        <w:rPr>
          <w:rStyle w:val="berschrift2Zchn"/>
          <w:rFonts w:ascii="LMSans10-Regular" w:hAnsi="LMSans10-Regular" w:cs="LMSans10-Regular"/>
          <w:b w:val="0"/>
          <w:lang w:val="en-US"/>
        </w:rPr>
      </w:pPr>
      <w:r w:rsidRPr="00E455F9">
        <w:rPr>
          <w:rStyle w:val="berschrift4Zchn"/>
          <w:rFonts w:eastAsiaTheme="minorHAnsi"/>
          <w:lang w:val="en-US"/>
        </w:rPr>
        <w:t>07/2005 - 01/2012</w:t>
      </w:r>
      <w:r w:rsidRPr="00E455F9">
        <w:rPr>
          <w:lang w:val="en-US"/>
        </w:rPr>
        <w:tab/>
      </w:r>
      <w:r w:rsidRPr="00E455F9">
        <w:rPr>
          <w:b/>
          <w:lang w:val="en-US"/>
        </w:rPr>
        <w:t xml:space="preserve">Various Missions </w:t>
      </w:r>
      <w:r>
        <w:rPr>
          <w:b/>
          <w:lang w:val="en-US"/>
        </w:rPr>
        <w:t>for local NGOs in East Africa/North Africa</w:t>
      </w:r>
    </w:p>
    <w:p w14:paraId="55CA4AC8" w14:textId="7425EA16" w:rsidR="00F34411" w:rsidRPr="00F34411" w:rsidRDefault="00F34411" w:rsidP="00F34411">
      <w:pPr>
        <w:pStyle w:val="berschrift3"/>
        <w:jc w:val="both"/>
        <w:rPr>
          <w:rFonts w:ascii="LMSans10-Regular" w:hAnsi="LMSans10-Regular" w:cs="LMSans10-Regular"/>
          <w:lang w:val="en-US"/>
        </w:rPr>
      </w:pPr>
      <w:r w:rsidRPr="00EE095B">
        <w:rPr>
          <w:lang w:val="en-US"/>
        </w:rPr>
        <w:t xml:space="preserve">IF </w:t>
      </w:r>
      <w:proofErr w:type="spellStart"/>
      <w:r w:rsidRPr="00EE095B">
        <w:rPr>
          <w:lang w:val="en-US"/>
        </w:rPr>
        <w:t>e.V.</w:t>
      </w:r>
      <w:proofErr w:type="spellEnd"/>
      <w:r w:rsidRPr="00EE095B">
        <w:rPr>
          <w:lang w:val="en-US"/>
        </w:rPr>
        <w:t xml:space="preserve"> / </w:t>
      </w:r>
      <w:r w:rsidRPr="007B1966">
        <w:rPr>
          <w:lang w:val="en-US"/>
        </w:rPr>
        <w:t>North-Eastern-Diocese of the Lutheran Church of Tanzania</w:t>
      </w:r>
      <w:r>
        <w:rPr>
          <w:lang w:val="en-US"/>
        </w:rPr>
        <w:t xml:space="preserve"> </w:t>
      </w:r>
      <w:r w:rsidRPr="00EE095B">
        <w:rPr>
          <w:lang w:val="en-US"/>
        </w:rPr>
        <w:t xml:space="preserve">/ </w:t>
      </w:r>
      <w:proofErr w:type="spellStart"/>
      <w:r w:rsidRPr="00EE095B">
        <w:rPr>
          <w:lang w:val="en-US"/>
        </w:rPr>
        <w:t>Silaa</w:t>
      </w:r>
      <w:proofErr w:type="spellEnd"/>
      <w:r w:rsidRPr="00EE095B">
        <w:rPr>
          <w:lang w:val="en-US"/>
        </w:rPr>
        <w:t xml:space="preserve"> Youth Foundation </w:t>
      </w:r>
      <w:r>
        <w:rPr>
          <w:lang w:val="en-US"/>
        </w:rPr>
        <w:t>and others</w:t>
      </w:r>
      <w:r w:rsidRPr="00EE095B">
        <w:rPr>
          <w:lang w:val="en-US"/>
        </w:rPr>
        <w:t xml:space="preserve"> </w:t>
      </w:r>
      <w:r w:rsidRPr="00EE095B">
        <w:rPr>
          <w:rFonts w:ascii="LMSans10-Regular" w:hAnsi="LMSans10-Regular" w:cs="LMSans10-Regular"/>
          <w:lang w:val="en-US"/>
        </w:rPr>
        <w:t>(</w:t>
      </w:r>
      <w:r>
        <w:rPr>
          <w:lang w:val="en-US"/>
        </w:rPr>
        <w:t>Tanzania, Keny</w:t>
      </w:r>
      <w:r w:rsidRPr="00EE095B">
        <w:rPr>
          <w:lang w:val="en-US"/>
        </w:rPr>
        <w:t>a</w:t>
      </w:r>
      <w:r>
        <w:rPr>
          <w:lang w:val="en-US"/>
        </w:rPr>
        <w:t>, Morocco)</w:t>
      </w:r>
    </w:p>
    <w:p w14:paraId="6D51AD89" w14:textId="77777777" w:rsidR="00704DE7" w:rsidRDefault="00704DE7" w:rsidP="000E6F98">
      <w:pPr>
        <w:spacing w:after="0" w:line="240" w:lineRule="auto"/>
        <w:ind w:left="2124" w:hanging="2124"/>
        <w:jc w:val="both"/>
        <w:rPr>
          <w:rStyle w:val="berschrift4Zchn"/>
          <w:rFonts w:eastAsiaTheme="minorHAnsi"/>
          <w:lang w:val="en-GB"/>
        </w:rPr>
      </w:pPr>
    </w:p>
    <w:p w14:paraId="6B592BDB" w14:textId="67456C1E" w:rsidR="00D86E85" w:rsidRPr="008B64E4" w:rsidRDefault="00B4410E" w:rsidP="000E6F98">
      <w:pPr>
        <w:spacing w:after="0" w:line="240" w:lineRule="auto"/>
        <w:ind w:left="2124" w:hanging="2124"/>
        <w:jc w:val="both"/>
        <w:rPr>
          <w:rFonts w:ascii="Calibri" w:eastAsia="Times New Roman" w:hAnsi="Calibri" w:cs="Calibri"/>
          <w:sz w:val="24"/>
          <w:szCs w:val="24"/>
          <w:lang w:val="en-GB" w:eastAsia="de-DE"/>
        </w:rPr>
      </w:pPr>
      <w:r w:rsidRPr="008B64E4">
        <w:rPr>
          <w:rStyle w:val="berschrift4Zchn"/>
          <w:rFonts w:eastAsiaTheme="minorHAnsi"/>
          <w:lang w:val="en-GB"/>
        </w:rPr>
        <w:t>02/2011 – 09/2011</w:t>
      </w:r>
      <w:r w:rsidR="00D86E85" w:rsidRPr="008B64E4">
        <w:rPr>
          <w:rFonts w:ascii="Calibri" w:eastAsia="Times New Roman" w:hAnsi="Calibri" w:cs="Calibri"/>
          <w:sz w:val="24"/>
          <w:szCs w:val="24"/>
          <w:lang w:val="en-GB" w:eastAsia="de-DE"/>
        </w:rPr>
        <w:tab/>
      </w:r>
      <w:r w:rsidR="008E2803" w:rsidRPr="008B64E4">
        <w:rPr>
          <w:rStyle w:val="berschrift2Zchn"/>
          <w:rFonts w:eastAsiaTheme="minorHAnsi"/>
          <w:lang w:val="en-GB"/>
        </w:rPr>
        <w:t>Scientific Consultant</w:t>
      </w:r>
    </w:p>
    <w:p w14:paraId="56F45962" w14:textId="77777777" w:rsidR="00D86E85" w:rsidRPr="008B64E4" w:rsidRDefault="008E2803" w:rsidP="000E6F98">
      <w:pPr>
        <w:pStyle w:val="berschrift3"/>
        <w:jc w:val="both"/>
        <w:rPr>
          <w:lang w:val="en-GB"/>
        </w:rPr>
      </w:pPr>
      <w:r w:rsidRPr="008B64E4">
        <w:rPr>
          <w:lang w:val="en-GB"/>
        </w:rPr>
        <w:t>Ge</w:t>
      </w:r>
      <w:r w:rsidR="00EE095B" w:rsidRPr="008B64E4">
        <w:rPr>
          <w:lang w:val="en-GB"/>
        </w:rPr>
        <w:t>r</w:t>
      </w:r>
      <w:r w:rsidRPr="008B64E4">
        <w:rPr>
          <w:lang w:val="en-GB"/>
        </w:rPr>
        <w:t>man Development Institute</w:t>
      </w:r>
      <w:r w:rsidR="00FA6932" w:rsidRPr="008B64E4">
        <w:rPr>
          <w:lang w:val="en-GB"/>
        </w:rPr>
        <w:t xml:space="preserve"> (</w:t>
      </w:r>
      <w:r w:rsidRPr="008B64E4">
        <w:rPr>
          <w:lang w:val="en-GB"/>
        </w:rPr>
        <w:t>GDI</w:t>
      </w:r>
      <w:r w:rsidR="00D33A32" w:rsidRPr="008B64E4">
        <w:rPr>
          <w:lang w:val="en-GB"/>
        </w:rPr>
        <w:t>/DIE</w:t>
      </w:r>
      <w:r w:rsidR="00FA6932" w:rsidRPr="008B64E4">
        <w:rPr>
          <w:lang w:val="en-GB"/>
        </w:rPr>
        <w:t>) (Bonn)</w:t>
      </w:r>
    </w:p>
    <w:p w14:paraId="7F09722F" w14:textId="77777777" w:rsidR="00C76602" w:rsidRDefault="00C76602" w:rsidP="000E6F98">
      <w:pPr>
        <w:spacing w:after="0" w:line="240" w:lineRule="auto"/>
        <w:jc w:val="both"/>
        <w:rPr>
          <w:rStyle w:val="berschrift4Zchn"/>
          <w:rFonts w:eastAsiaTheme="minorHAnsi"/>
          <w:lang w:val="en-US"/>
        </w:rPr>
      </w:pPr>
    </w:p>
    <w:p w14:paraId="286E67B7" w14:textId="77777777" w:rsidR="00FA6932" w:rsidRPr="005F75F1" w:rsidRDefault="00B4410E" w:rsidP="000E6F98">
      <w:pPr>
        <w:spacing w:after="0" w:line="240" w:lineRule="auto"/>
        <w:jc w:val="both"/>
        <w:rPr>
          <w:rStyle w:val="berschrift2Zchn"/>
          <w:rFonts w:eastAsiaTheme="minorHAnsi"/>
          <w:lang w:val="en-US"/>
        </w:rPr>
      </w:pPr>
      <w:r w:rsidRPr="005F75F1">
        <w:rPr>
          <w:rStyle w:val="berschrift4Zchn"/>
          <w:rFonts w:eastAsiaTheme="minorHAnsi"/>
          <w:lang w:val="en-US"/>
        </w:rPr>
        <w:t>08/2009 – 03/2010</w:t>
      </w:r>
      <w:r w:rsidR="00D86E85" w:rsidRPr="005F75F1">
        <w:rPr>
          <w:rFonts w:ascii="Calibri" w:eastAsia="Times New Roman" w:hAnsi="Calibri" w:cs="Calibri"/>
          <w:sz w:val="24"/>
          <w:szCs w:val="24"/>
          <w:lang w:val="en-US" w:eastAsia="de-DE"/>
        </w:rPr>
        <w:t xml:space="preserve">  </w:t>
      </w:r>
      <w:r w:rsidR="007E00A3" w:rsidRPr="005F75F1">
        <w:rPr>
          <w:rFonts w:ascii="Calibri" w:eastAsia="Times New Roman" w:hAnsi="Calibri" w:cs="Calibri"/>
          <w:sz w:val="24"/>
          <w:szCs w:val="24"/>
          <w:lang w:val="en-US" w:eastAsia="de-DE"/>
        </w:rPr>
        <w:tab/>
      </w:r>
      <w:r w:rsidR="00B96EF8" w:rsidRPr="005F75F1">
        <w:rPr>
          <w:rStyle w:val="berschrift2Zchn"/>
          <w:rFonts w:eastAsiaTheme="minorHAnsi"/>
          <w:lang w:val="en-US"/>
        </w:rPr>
        <w:t xml:space="preserve">Scientific </w:t>
      </w:r>
      <w:r w:rsidR="00D977B0">
        <w:rPr>
          <w:rStyle w:val="berschrift2Zchn"/>
          <w:rFonts w:eastAsiaTheme="minorHAnsi"/>
          <w:lang w:val="en-US"/>
        </w:rPr>
        <w:t>Assis</w:t>
      </w:r>
      <w:r w:rsidR="00B96EF8" w:rsidRPr="00B70CD3">
        <w:rPr>
          <w:rStyle w:val="berschrift2Zchn"/>
          <w:rFonts w:eastAsiaTheme="minorHAnsi"/>
          <w:lang w:val="en-US"/>
        </w:rPr>
        <w:t>tant</w:t>
      </w:r>
    </w:p>
    <w:p w14:paraId="2E8DAE06" w14:textId="6402DA1A" w:rsidR="00D86E85" w:rsidRPr="005F75F1" w:rsidRDefault="005F75F1" w:rsidP="000E6F98">
      <w:pPr>
        <w:pStyle w:val="berschrift3"/>
        <w:jc w:val="both"/>
        <w:rPr>
          <w:lang w:val="en-US"/>
        </w:rPr>
      </w:pPr>
      <w:r>
        <w:rPr>
          <w:lang w:val="en"/>
        </w:rPr>
        <w:t>The Institute</w:t>
      </w:r>
      <w:r w:rsidRPr="00B70CD3">
        <w:rPr>
          <w:b/>
          <w:lang w:val="en"/>
        </w:rPr>
        <w:t xml:space="preserve"> </w:t>
      </w:r>
      <w:r>
        <w:rPr>
          <w:lang w:val="en"/>
        </w:rPr>
        <w:t xml:space="preserve">for Latin American Studies (LAI) at </w:t>
      </w:r>
      <w:proofErr w:type="spellStart"/>
      <w:r>
        <w:rPr>
          <w:lang w:val="en"/>
        </w:rPr>
        <w:t>Freie</w:t>
      </w:r>
      <w:proofErr w:type="spellEnd"/>
      <w:r>
        <w:rPr>
          <w:lang w:val="en"/>
        </w:rPr>
        <w:t xml:space="preserve"> Universität Berlin</w:t>
      </w:r>
      <w:r w:rsidR="009A6A73">
        <w:rPr>
          <w:lang w:val="en"/>
        </w:rPr>
        <w:t xml:space="preserve"> </w:t>
      </w:r>
      <w:r w:rsidR="002001EE">
        <w:rPr>
          <w:lang w:val="en"/>
        </w:rPr>
        <w:t xml:space="preserve">/ </w:t>
      </w:r>
      <w:proofErr w:type="spellStart"/>
      <w:r w:rsidR="00582DBE" w:rsidRPr="005F75F1">
        <w:rPr>
          <w:lang w:val="en-US"/>
        </w:rPr>
        <w:t>VisionFund</w:t>
      </w:r>
      <w:proofErr w:type="spellEnd"/>
      <w:r w:rsidR="00582DBE" w:rsidRPr="005F75F1">
        <w:rPr>
          <w:lang w:val="en-US"/>
        </w:rPr>
        <w:t xml:space="preserve"> Mongolia </w:t>
      </w:r>
      <w:r>
        <w:rPr>
          <w:lang w:val="en-US"/>
        </w:rPr>
        <w:t xml:space="preserve">(World Vision International) </w:t>
      </w:r>
      <w:r w:rsidR="00FA6932" w:rsidRPr="005F75F1">
        <w:rPr>
          <w:rFonts w:ascii="LMSans10-Regular" w:hAnsi="LMSans10-Regular" w:cs="LMSans10-Regular"/>
          <w:lang w:val="en-US"/>
        </w:rPr>
        <w:t>(</w:t>
      </w:r>
      <w:r w:rsidR="00FA6932" w:rsidRPr="005F75F1">
        <w:rPr>
          <w:lang w:val="en-US"/>
        </w:rPr>
        <w:t>Berlin</w:t>
      </w:r>
      <w:r w:rsidR="00FA6932" w:rsidRPr="005F75F1">
        <w:rPr>
          <w:rFonts w:ascii="LMSans10-Regular" w:hAnsi="LMSans10-Regular" w:cs="LMSans10-Regular"/>
          <w:lang w:val="en-US"/>
        </w:rPr>
        <w:t>)</w:t>
      </w:r>
    </w:p>
    <w:p w14:paraId="03F50C69" w14:textId="77777777" w:rsidR="006F1135" w:rsidRPr="00F53F9C" w:rsidRDefault="006F1135" w:rsidP="000E6F98">
      <w:pPr>
        <w:spacing w:after="0" w:line="240" w:lineRule="auto"/>
        <w:jc w:val="both"/>
        <w:rPr>
          <w:rStyle w:val="berschrift4Zchn"/>
          <w:rFonts w:eastAsiaTheme="minorHAnsi"/>
          <w:lang w:val="en-US"/>
        </w:rPr>
      </w:pPr>
    </w:p>
    <w:p w14:paraId="6AE9D608" w14:textId="77777777" w:rsidR="00D86E85" w:rsidRPr="008427CE" w:rsidRDefault="005A2F85" w:rsidP="000E6F98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de-DE"/>
        </w:rPr>
      </w:pPr>
      <w:r>
        <w:rPr>
          <w:rStyle w:val="berschrift4Zchn"/>
          <w:rFonts w:eastAsiaTheme="minorHAnsi"/>
        </w:rPr>
        <w:t>06</w:t>
      </w:r>
      <w:r w:rsidR="00B4410E" w:rsidRPr="008427CE">
        <w:rPr>
          <w:rStyle w:val="berschrift4Zchn"/>
          <w:rFonts w:eastAsiaTheme="minorHAnsi"/>
        </w:rPr>
        <w:t>/2009 – 12/2009</w:t>
      </w:r>
      <w:r w:rsidR="0068504F" w:rsidRPr="008427CE">
        <w:rPr>
          <w:rStyle w:val="berschrift2Zchn"/>
          <w:rFonts w:eastAsiaTheme="minorHAnsi"/>
        </w:rPr>
        <w:tab/>
      </w:r>
      <w:r w:rsidR="00C439E7" w:rsidRPr="008427CE">
        <w:rPr>
          <w:rStyle w:val="berschrift2Zchn"/>
          <w:rFonts w:eastAsiaTheme="minorHAnsi"/>
        </w:rPr>
        <w:t>Intern</w:t>
      </w:r>
    </w:p>
    <w:p w14:paraId="27C4F276" w14:textId="77777777" w:rsidR="00996434" w:rsidRPr="00082201" w:rsidRDefault="00500211" w:rsidP="000E6F98">
      <w:pPr>
        <w:pStyle w:val="berschrift3"/>
        <w:jc w:val="both"/>
        <w:rPr>
          <w:rFonts w:ascii="LMSans10-Regular" w:hAnsi="LMSans10-Regular" w:cs="LMSans10-Regular"/>
        </w:rPr>
      </w:pPr>
      <w:r w:rsidRPr="00082201">
        <w:t>Deutsche Gesellschaft für Internationale Zusammenarbeit</w:t>
      </w:r>
      <w:r w:rsidR="00996434" w:rsidRPr="00082201">
        <w:t xml:space="preserve"> (GIZ) </w:t>
      </w:r>
      <w:r w:rsidR="00996434" w:rsidRPr="00082201">
        <w:rPr>
          <w:rFonts w:ascii="LMSans10-Regular" w:hAnsi="LMSans10-Regular" w:cs="LMSans10-Regular"/>
        </w:rPr>
        <w:t>(</w:t>
      </w:r>
      <w:r w:rsidR="00996434" w:rsidRPr="00082201">
        <w:t>Berlin</w:t>
      </w:r>
      <w:r w:rsidR="00996434" w:rsidRPr="00082201">
        <w:rPr>
          <w:rFonts w:ascii="LMSans10-Regular" w:hAnsi="LMSans10-Regular" w:cs="LMSans10-Regular"/>
        </w:rPr>
        <w:t>)</w:t>
      </w:r>
    </w:p>
    <w:p w14:paraId="2D1BDEB0" w14:textId="77777777" w:rsidR="00F66455" w:rsidRPr="00140333" w:rsidRDefault="00F66455" w:rsidP="00F66455">
      <w:pPr>
        <w:spacing w:after="0" w:line="240" w:lineRule="auto"/>
        <w:rPr>
          <w:lang w:eastAsia="de-DE"/>
        </w:rPr>
      </w:pPr>
    </w:p>
    <w:p w14:paraId="213ADF67" w14:textId="77777777" w:rsidR="00D86E85" w:rsidRPr="00140333" w:rsidRDefault="00BF1DA2" w:rsidP="000E6F98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val="en-US" w:eastAsia="de-DE"/>
        </w:rPr>
      </w:pPr>
      <w:r w:rsidRPr="00140333">
        <w:rPr>
          <w:rStyle w:val="berschrift4Zchn"/>
          <w:rFonts w:eastAsiaTheme="minorHAnsi"/>
          <w:lang w:val="en-US"/>
        </w:rPr>
        <w:t>07/2006 – 10/2006</w:t>
      </w:r>
      <w:r w:rsidR="00D86E85" w:rsidRPr="00140333">
        <w:rPr>
          <w:rFonts w:ascii="Calibri" w:eastAsia="Times New Roman" w:hAnsi="Calibri" w:cs="Calibri"/>
          <w:sz w:val="24"/>
          <w:szCs w:val="24"/>
          <w:lang w:val="en-US" w:eastAsia="de-DE"/>
        </w:rPr>
        <w:tab/>
      </w:r>
      <w:r w:rsidR="00D977B0" w:rsidRPr="00140333">
        <w:rPr>
          <w:rStyle w:val="berschrift2Zchn"/>
          <w:rFonts w:eastAsiaTheme="minorHAnsi"/>
          <w:lang w:val="en-US"/>
        </w:rPr>
        <w:t>Project Assistant</w:t>
      </w:r>
    </w:p>
    <w:p w14:paraId="35D338F8" w14:textId="3B152573" w:rsidR="00704DE7" w:rsidRPr="00140333" w:rsidRDefault="00C74AD5" w:rsidP="00704DE7">
      <w:pPr>
        <w:pStyle w:val="berschrift3"/>
        <w:jc w:val="both"/>
        <w:rPr>
          <w:rFonts w:ascii="LMSans10-Regular" w:hAnsi="LMSans10-Regular" w:cs="LMSans10-Regular"/>
          <w:lang w:val="en-US"/>
        </w:rPr>
      </w:pPr>
      <w:proofErr w:type="spellStart"/>
      <w:r w:rsidRPr="00140333">
        <w:rPr>
          <w:lang w:val="en-US"/>
        </w:rPr>
        <w:t>Consorcio</w:t>
      </w:r>
      <w:proofErr w:type="spellEnd"/>
      <w:r w:rsidRPr="00140333">
        <w:rPr>
          <w:lang w:val="en-US"/>
        </w:rPr>
        <w:t xml:space="preserve"> Ambiental </w:t>
      </w:r>
      <w:proofErr w:type="spellStart"/>
      <w:r w:rsidRPr="00140333">
        <w:rPr>
          <w:lang w:val="en-US"/>
        </w:rPr>
        <w:t>Dominicano</w:t>
      </w:r>
      <w:proofErr w:type="spellEnd"/>
      <w:r w:rsidRPr="00140333">
        <w:rPr>
          <w:lang w:val="en-US"/>
        </w:rPr>
        <w:t xml:space="preserve"> </w:t>
      </w:r>
      <w:r w:rsidRPr="00140333">
        <w:rPr>
          <w:rFonts w:ascii="LMSans10-Regular" w:hAnsi="LMSans10-Regular" w:cs="LMSans10-Regular"/>
          <w:lang w:val="en-US"/>
        </w:rPr>
        <w:t>(</w:t>
      </w:r>
      <w:r w:rsidRPr="00140333">
        <w:rPr>
          <w:lang w:val="en-US"/>
        </w:rPr>
        <w:t xml:space="preserve">Lago </w:t>
      </w:r>
      <w:proofErr w:type="spellStart"/>
      <w:r w:rsidRPr="00140333">
        <w:rPr>
          <w:lang w:val="en-US"/>
        </w:rPr>
        <w:t>Enriquillo</w:t>
      </w:r>
      <w:proofErr w:type="spellEnd"/>
      <w:r w:rsidRPr="00140333">
        <w:rPr>
          <w:lang w:val="en-US"/>
        </w:rPr>
        <w:t xml:space="preserve">, </w:t>
      </w:r>
      <w:r w:rsidR="00FE3A7A" w:rsidRPr="00140333">
        <w:rPr>
          <w:lang w:val="en-US"/>
        </w:rPr>
        <w:t>Dominican Republic</w:t>
      </w:r>
      <w:r w:rsidRPr="00140333">
        <w:rPr>
          <w:rFonts w:ascii="LMSans10-Regular" w:hAnsi="LMSans10-Regular" w:cs="LMSans10-Regular"/>
          <w:lang w:val="en-US"/>
        </w:rPr>
        <w:t>)</w:t>
      </w:r>
    </w:p>
    <w:p w14:paraId="54A9DC51" w14:textId="77777777" w:rsidR="00F66455" w:rsidRPr="00F66455" w:rsidRDefault="00F66455" w:rsidP="00F66455">
      <w:pPr>
        <w:spacing w:after="0" w:line="240" w:lineRule="auto"/>
        <w:rPr>
          <w:lang w:val="en-US" w:eastAsia="de-DE"/>
        </w:rPr>
      </w:pPr>
    </w:p>
    <w:p w14:paraId="6B3DC277" w14:textId="77777777" w:rsidR="00D86E85" w:rsidRPr="003A59FE" w:rsidRDefault="00D86E85" w:rsidP="00D86E85">
      <w:pPr>
        <w:spacing w:after="0" w:line="240" w:lineRule="auto"/>
        <w:rPr>
          <w:rFonts w:ascii="Calibri" w:eastAsia="Times New Roman" w:hAnsi="Calibri" w:cs="Calibri"/>
          <w:sz w:val="24"/>
          <w:szCs w:val="24"/>
          <w:lang w:val="en-US" w:eastAsia="de-DE"/>
        </w:rPr>
      </w:pPr>
    </w:p>
    <w:p w14:paraId="3B5A3B81" w14:textId="77777777" w:rsidR="00EA6669" w:rsidRPr="00A40952" w:rsidRDefault="00EA6669" w:rsidP="00EA6669">
      <w:pPr>
        <w:spacing w:after="0" w:line="240" w:lineRule="auto"/>
        <w:rPr>
          <w:rFonts w:ascii="Calibri" w:eastAsia="Times New Roman" w:hAnsi="Calibri" w:cs="Calibri"/>
          <w:b/>
          <w:sz w:val="28"/>
          <w:szCs w:val="28"/>
          <w:lang w:val="en-US" w:eastAsia="de-DE"/>
        </w:rPr>
      </w:pPr>
      <w:r w:rsidRPr="00A40952">
        <w:rPr>
          <w:rFonts w:ascii="Calibri" w:eastAsia="Times New Roman" w:hAnsi="Calibri" w:cs="Calibri"/>
          <w:b/>
          <w:sz w:val="28"/>
          <w:szCs w:val="28"/>
          <w:lang w:val="en-US" w:eastAsia="de-DE"/>
        </w:rPr>
        <w:t>Academic Education</w:t>
      </w:r>
    </w:p>
    <w:p w14:paraId="0FA9897A" w14:textId="77777777" w:rsidR="00D86E85" w:rsidRPr="00A40952" w:rsidRDefault="00AB704B" w:rsidP="00D86E85">
      <w:pPr>
        <w:spacing w:after="0" w:line="240" w:lineRule="auto"/>
        <w:rPr>
          <w:rFonts w:ascii="Calibri" w:eastAsia="Times New Roman" w:hAnsi="Calibri" w:cs="Calibri"/>
          <w:sz w:val="24"/>
          <w:szCs w:val="24"/>
          <w:lang w:val="en-US" w:eastAsia="de-DE"/>
        </w:rPr>
      </w:pPr>
      <w:r>
        <w:rPr>
          <w:rFonts w:ascii="Calibri" w:eastAsia="Times New Roman" w:hAnsi="Calibri" w:cs="Calibri"/>
          <w:b/>
          <w:noProof/>
          <w:color w:val="808080"/>
          <w:sz w:val="24"/>
          <w:szCs w:val="24"/>
          <w:lang w:val="en-GB" w:eastAsia="en-GB"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28109453" wp14:editId="1F170F1E">
                <wp:simplePos x="0" y="0"/>
                <wp:positionH relativeFrom="column">
                  <wp:posOffset>0</wp:posOffset>
                </wp:positionH>
                <wp:positionV relativeFrom="paragraph">
                  <wp:posOffset>73024</wp:posOffset>
                </wp:positionV>
                <wp:extent cx="5715000" cy="0"/>
                <wp:effectExtent l="0" t="0" r="19050" b="19050"/>
                <wp:wrapNone/>
                <wp:docPr id="376" name="Gerader Verbinder 3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36C010" id="Gerader Verbinder 376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5.75pt" to="450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" strokeweight="1.5pt"/>
            </w:pict>
          </mc:Fallback>
        </mc:AlternateContent>
      </w:r>
    </w:p>
    <w:p w14:paraId="760BB6FA" w14:textId="77777777" w:rsidR="00D86E85" w:rsidRPr="00A40952" w:rsidRDefault="0030110C" w:rsidP="00A40952">
      <w:pPr>
        <w:pStyle w:val="berschrift2"/>
        <w:rPr>
          <w:lang w:val="en-US"/>
        </w:rPr>
      </w:pPr>
      <w:r w:rsidRPr="00A40952">
        <w:rPr>
          <w:rStyle w:val="berschrift4Zchn"/>
          <w:b w:val="0"/>
          <w:lang w:val="en-US"/>
        </w:rPr>
        <w:t>04/2006 – 01/2011</w:t>
      </w:r>
      <w:r w:rsidR="00D4362E" w:rsidRPr="00A40952">
        <w:rPr>
          <w:lang w:val="en-US"/>
        </w:rPr>
        <w:tab/>
      </w:r>
      <w:proofErr w:type="spellStart"/>
      <w:r w:rsidRPr="00A40952">
        <w:rPr>
          <w:lang w:val="en-US"/>
        </w:rPr>
        <w:t>Freie</w:t>
      </w:r>
      <w:proofErr w:type="spellEnd"/>
      <w:r w:rsidRPr="00A40952">
        <w:rPr>
          <w:lang w:val="en-US"/>
        </w:rPr>
        <w:t xml:space="preserve"> Universität Berlin - </w:t>
      </w:r>
      <w:r w:rsidR="00A40952" w:rsidRPr="00A40952">
        <w:rPr>
          <w:lang w:val="en-US"/>
        </w:rPr>
        <w:t>School of Business &amp; Economics</w:t>
      </w:r>
    </w:p>
    <w:p w14:paraId="3A7794B9" w14:textId="77777777" w:rsidR="00D86E85" w:rsidRPr="008427CE" w:rsidRDefault="0030110C" w:rsidP="0030110C">
      <w:pPr>
        <w:pStyle w:val="berschrift2"/>
        <w:rPr>
          <w:lang w:val="en-US"/>
        </w:rPr>
      </w:pPr>
      <w:r w:rsidRPr="00A40952">
        <w:rPr>
          <w:lang w:val="en-US"/>
        </w:rPr>
        <w:t xml:space="preserve"> </w:t>
      </w:r>
      <w:r w:rsidRPr="00A40952">
        <w:rPr>
          <w:lang w:val="en-US"/>
        </w:rPr>
        <w:tab/>
      </w:r>
      <w:r w:rsidRPr="008427CE">
        <w:rPr>
          <w:lang w:val="en-US"/>
        </w:rPr>
        <w:t>Diplom</w:t>
      </w:r>
      <w:r w:rsidR="00A40952" w:rsidRPr="008427CE">
        <w:rPr>
          <w:lang w:val="en-US"/>
        </w:rPr>
        <w:t>a</w:t>
      </w:r>
      <w:r w:rsidRPr="008427CE">
        <w:rPr>
          <w:lang w:val="en-US"/>
        </w:rPr>
        <w:t xml:space="preserve">: </w:t>
      </w:r>
      <w:r w:rsidR="00A40952" w:rsidRPr="008427CE">
        <w:rPr>
          <w:lang w:val="en-US"/>
        </w:rPr>
        <w:t>Business Administration</w:t>
      </w:r>
    </w:p>
    <w:p w14:paraId="1AC6B81F" w14:textId="77777777" w:rsidR="00A8097E" w:rsidRPr="00140333" w:rsidRDefault="00A8097E" w:rsidP="00D86E85">
      <w:pPr>
        <w:spacing w:after="0" w:line="240" w:lineRule="auto"/>
        <w:rPr>
          <w:rFonts w:ascii="Calibri" w:eastAsia="Times New Roman" w:hAnsi="Calibri" w:cs="Calibri"/>
          <w:sz w:val="24"/>
          <w:szCs w:val="24"/>
          <w:lang w:val="en-US" w:eastAsia="de-DE"/>
        </w:rPr>
      </w:pPr>
    </w:p>
    <w:p w14:paraId="141ED89B" w14:textId="77777777" w:rsidR="000E1662" w:rsidRPr="00502E0A" w:rsidRDefault="000E1662" w:rsidP="000E1662">
      <w:pPr>
        <w:spacing w:after="0" w:line="240" w:lineRule="auto"/>
        <w:rPr>
          <w:rFonts w:ascii="Calibri" w:eastAsia="Times New Roman" w:hAnsi="Calibri" w:cs="Calibri"/>
          <w:sz w:val="28"/>
          <w:szCs w:val="24"/>
          <w:lang w:val="en-US" w:eastAsia="de-DE"/>
        </w:rPr>
      </w:pPr>
      <w:r w:rsidRPr="00502E0A">
        <w:rPr>
          <w:rFonts w:ascii="Calibri" w:eastAsia="Times New Roman" w:hAnsi="Calibri" w:cs="Calibri"/>
          <w:b/>
          <w:sz w:val="28"/>
          <w:szCs w:val="24"/>
          <w:lang w:val="en-US" w:eastAsia="de-DE"/>
        </w:rPr>
        <w:t>Language Skills</w:t>
      </w:r>
      <w:r w:rsidR="009B6EAA" w:rsidRPr="00502E0A">
        <w:rPr>
          <w:rFonts w:ascii="Calibri" w:eastAsia="Times New Roman" w:hAnsi="Calibri" w:cs="Calibri"/>
          <w:b/>
          <w:sz w:val="28"/>
          <w:szCs w:val="24"/>
          <w:lang w:val="en-US" w:eastAsia="de-DE"/>
        </w:rPr>
        <w:t xml:space="preserve"> </w:t>
      </w:r>
    </w:p>
    <w:p w14:paraId="7E686CF9" w14:textId="77777777" w:rsidR="000E1662" w:rsidRPr="000C7752" w:rsidRDefault="00AB704B" w:rsidP="000E1662">
      <w:pPr>
        <w:spacing w:after="0" w:line="240" w:lineRule="auto"/>
        <w:rPr>
          <w:rStyle w:val="berschrift4Zchn"/>
          <w:rFonts w:eastAsiaTheme="minorHAnsi"/>
          <w:lang w:val="en-US"/>
        </w:rPr>
      </w:pPr>
      <w:r>
        <w:rPr>
          <w:rFonts w:ascii="Calibri" w:eastAsia="Times New Roman" w:hAnsi="Calibri" w:cs="Calibri"/>
          <w:bCs/>
          <w:noProof/>
          <w:sz w:val="24"/>
          <w:szCs w:val="24"/>
          <w:lang w:val="en-GB" w:eastAsia="en-GB"/>
        </w:rPr>
        <mc:AlternateContent>
          <mc:Choice Requires="wps">
            <w:drawing>
              <wp:anchor distT="4294967294" distB="4294967294" distL="114300" distR="114300" simplePos="0" relativeHeight="251670528" behindDoc="0" locked="0" layoutInCell="1" allowOverlap="1" wp14:anchorId="1661A49B" wp14:editId="3AF48B9A">
                <wp:simplePos x="0" y="0"/>
                <wp:positionH relativeFrom="column">
                  <wp:posOffset>0</wp:posOffset>
                </wp:positionH>
                <wp:positionV relativeFrom="paragraph">
                  <wp:posOffset>53339</wp:posOffset>
                </wp:positionV>
                <wp:extent cx="5715000" cy="0"/>
                <wp:effectExtent l="0" t="0" r="19050" b="19050"/>
                <wp:wrapNone/>
                <wp:docPr id="3" name="Gerader Verbinder 3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B7C1F4" id="Gerader Verbinder 375" o:spid="_x0000_s1026" style="position:absolute;z-index:2516705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4.2pt" to="450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" strokeweight="1.5pt"/>
            </w:pict>
          </mc:Fallback>
        </mc:AlternateContent>
      </w:r>
    </w:p>
    <w:p w14:paraId="07299548" w14:textId="77777777" w:rsidR="00FC6CC5" w:rsidRPr="00C31899" w:rsidRDefault="000E1662" w:rsidP="00C930A5">
      <w:pPr>
        <w:pStyle w:val="berschrift1"/>
        <w:numPr>
          <w:ilvl w:val="0"/>
          <w:numId w:val="0"/>
        </w:numPr>
      </w:pPr>
      <w:r w:rsidRPr="00A969CC">
        <w:rPr>
          <w:rStyle w:val="hps"/>
          <w:lang w:val="en-GB"/>
        </w:rPr>
        <w:t>German</w:t>
      </w:r>
      <w:r w:rsidRPr="00A969CC">
        <w:rPr>
          <w:rStyle w:val="shorttext"/>
          <w:lang w:val="en-GB"/>
        </w:rPr>
        <w:t xml:space="preserve"> </w:t>
      </w:r>
      <w:r>
        <w:rPr>
          <w:rStyle w:val="shorttext"/>
          <w:lang w:val="en-GB"/>
        </w:rPr>
        <w:t>(</w:t>
      </w:r>
      <w:r w:rsidRPr="00A969CC">
        <w:rPr>
          <w:rStyle w:val="hps"/>
          <w:lang w:val="en-GB"/>
        </w:rPr>
        <w:t>native language</w:t>
      </w:r>
      <w:r>
        <w:rPr>
          <w:rStyle w:val="hps"/>
          <w:lang w:val="en-GB"/>
        </w:rPr>
        <w:t xml:space="preserve">), </w:t>
      </w:r>
      <w:r w:rsidRPr="00A969CC">
        <w:rPr>
          <w:rStyle w:val="hps"/>
          <w:lang w:val="en-GB"/>
        </w:rPr>
        <w:t xml:space="preserve">English </w:t>
      </w:r>
      <w:r>
        <w:rPr>
          <w:rStyle w:val="hps"/>
          <w:lang w:val="en-GB"/>
        </w:rPr>
        <w:t>(</w:t>
      </w:r>
      <w:r w:rsidRPr="00A969CC">
        <w:rPr>
          <w:rStyle w:val="hps"/>
          <w:lang w:val="en-GB"/>
        </w:rPr>
        <w:t>fluent</w:t>
      </w:r>
      <w:r>
        <w:rPr>
          <w:rStyle w:val="hps"/>
          <w:lang w:val="en-GB"/>
        </w:rPr>
        <w:t xml:space="preserve">), </w:t>
      </w:r>
      <w:r>
        <w:rPr>
          <w:rStyle w:val="hps"/>
          <w:lang w:val="en"/>
        </w:rPr>
        <w:t>French (fluent),</w:t>
      </w:r>
      <w:r>
        <w:rPr>
          <w:rStyle w:val="shorttext"/>
          <w:lang w:val="en"/>
        </w:rPr>
        <w:t xml:space="preserve"> </w:t>
      </w:r>
      <w:r>
        <w:rPr>
          <w:rStyle w:val="hps"/>
          <w:lang w:val="en"/>
        </w:rPr>
        <w:t>Swahili</w:t>
      </w:r>
      <w:r>
        <w:rPr>
          <w:rStyle w:val="shorttext"/>
          <w:lang w:val="en"/>
        </w:rPr>
        <w:t xml:space="preserve"> </w:t>
      </w:r>
      <w:r w:rsidR="0068058D">
        <w:rPr>
          <w:rStyle w:val="shorttext"/>
          <w:lang w:val="en"/>
        </w:rPr>
        <w:t>(</w:t>
      </w:r>
      <w:r>
        <w:rPr>
          <w:rStyle w:val="hps"/>
          <w:lang w:val="en"/>
        </w:rPr>
        <w:t>fluent</w:t>
      </w:r>
      <w:r w:rsidR="0068058D">
        <w:rPr>
          <w:rStyle w:val="hps"/>
          <w:lang w:val="en"/>
        </w:rPr>
        <w:t>)</w:t>
      </w:r>
    </w:p>
    <w:p w14:paraId="61509258" w14:textId="6FAC61D9" w:rsidR="007E1279" w:rsidRDefault="007E1279" w:rsidP="00EB4C0D">
      <w:pPr>
        <w:spacing w:after="0" w:line="240" w:lineRule="auto"/>
        <w:rPr>
          <w:rFonts w:ascii="Calibri" w:eastAsia="Times New Roman" w:hAnsi="Calibri" w:cs="Calibri"/>
          <w:b/>
          <w:sz w:val="24"/>
          <w:szCs w:val="24"/>
          <w:lang w:val="en-US" w:eastAsia="de-DE"/>
        </w:rPr>
      </w:pPr>
    </w:p>
    <w:p w14:paraId="4332BAEB" w14:textId="77777777" w:rsidR="00447062" w:rsidRPr="00C31899" w:rsidRDefault="00447062" w:rsidP="00EB4C0D">
      <w:pPr>
        <w:spacing w:after="0" w:line="240" w:lineRule="auto"/>
        <w:rPr>
          <w:rFonts w:ascii="Calibri" w:eastAsia="Times New Roman" w:hAnsi="Calibri" w:cs="Calibri"/>
          <w:b/>
          <w:sz w:val="24"/>
          <w:szCs w:val="24"/>
          <w:lang w:val="en-US" w:eastAsia="de-DE"/>
        </w:rPr>
      </w:pPr>
    </w:p>
    <w:p w14:paraId="79A2C932" w14:textId="0089A221" w:rsidR="00B01C26" w:rsidRPr="00140333" w:rsidRDefault="00B01C26" w:rsidP="00D86E85">
      <w:pPr>
        <w:spacing w:after="0" w:line="240" w:lineRule="auto"/>
        <w:jc w:val="both"/>
        <w:rPr>
          <w:rFonts w:ascii="Calibri" w:eastAsia="Times New Roman" w:hAnsi="Calibri" w:cs="Calibri"/>
          <w:b/>
          <w:sz w:val="24"/>
          <w:szCs w:val="24"/>
          <w:lang w:val="en-US" w:eastAsia="de-DE"/>
        </w:rPr>
      </w:pPr>
    </w:p>
    <w:sectPr w:rsidR="00B01C26" w:rsidRPr="00140333" w:rsidSect="009E47B5">
      <w:pgSz w:w="11906" w:h="16838"/>
      <w:pgMar w:top="1135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MSans10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9B3996"/>
    <w:multiLevelType w:val="hybridMultilevel"/>
    <w:tmpl w:val="612E86E2"/>
    <w:lvl w:ilvl="0" w:tplc="2B8E5F84">
      <w:start w:val="1"/>
      <w:numFmt w:val="bullet"/>
      <w:pStyle w:val="berschrift1"/>
      <w:lvlText w:val=""/>
      <w:lvlJc w:val="left"/>
      <w:pPr>
        <w:ind w:left="2844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BAJTY3MTIyMTcyUdpeDU4uLM/DyQAqNaANafbRksAAAA"/>
  </w:docVars>
  <w:rsids>
    <w:rsidRoot w:val="00D86E85"/>
    <w:rsid w:val="0001269B"/>
    <w:rsid w:val="00017364"/>
    <w:rsid w:val="0003320E"/>
    <w:rsid w:val="00034768"/>
    <w:rsid w:val="00042559"/>
    <w:rsid w:val="000454BA"/>
    <w:rsid w:val="0005268A"/>
    <w:rsid w:val="00055B97"/>
    <w:rsid w:val="00056DC9"/>
    <w:rsid w:val="00065B45"/>
    <w:rsid w:val="00066850"/>
    <w:rsid w:val="00071E33"/>
    <w:rsid w:val="00082201"/>
    <w:rsid w:val="00090F7D"/>
    <w:rsid w:val="00094A4B"/>
    <w:rsid w:val="000A440B"/>
    <w:rsid w:val="000A6BD5"/>
    <w:rsid w:val="000B0C3C"/>
    <w:rsid w:val="000B1A94"/>
    <w:rsid w:val="000B1D34"/>
    <w:rsid w:val="000B1FC8"/>
    <w:rsid w:val="000C2F08"/>
    <w:rsid w:val="000C4252"/>
    <w:rsid w:val="000C7752"/>
    <w:rsid w:val="000D1DD4"/>
    <w:rsid w:val="000E1662"/>
    <w:rsid w:val="000E1C91"/>
    <w:rsid w:val="000E6F98"/>
    <w:rsid w:val="000F2CBF"/>
    <w:rsid w:val="000F5267"/>
    <w:rsid w:val="00124D00"/>
    <w:rsid w:val="0013242C"/>
    <w:rsid w:val="00140333"/>
    <w:rsid w:val="001403AB"/>
    <w:rsid w:val="001411B7"/>
    <w:rsid w:val="00142C36"/>
    <w:rsid w:val="00156B2F"/>
    <w:rsid w:val="0019458C"/>
    <w:rsid w:val="00196F76"/>
    <w:rsid w:val="001A2C21"/>
    <w:rsid w:val="001A3A91"/>
    <w:rsid w:val="001B1922"/>
    <w:rsid w:val="001C2899"/>
    <w:rsid w:val="001D2277"/>
    <w:rsid w:val="001D6C57"/>
    <w:rsid w:val="001F6ADC"/>
    <w:rsid w:val="001F6BDB"/>
    <w:rsid w:val="002001EE"/>
    <w:rsid w:val="00205309"/>
    <w:rsid w:val="002238C9"/>
    <w:rsid w:val="00231823"/>
    <w:rsid w:val="002363AC"/>
    <w:rsid w:val="002373C9"/>
    <w:rsid w:val="002375C2"/>
    <w:rsid w:val="0024772E"/>
    <w:rsid w:val="00251EB9"/>
    <w:rsid w:val="00260640"/>
    <w:rsid w:val="00261224"/>
    <w:rsid w:val="002723FE"/>
    <w:rsid w:val="0027357F"/>
    <w:rsid w:val="002840FA"/>
    <w:rsid w:val="00286790"/>
    <w:rsid w:val="00292E3D"/>
    <w:rsid w:val="002A313D"/>
    <w:rsid w:val="002A604C"/>
    <w:rsid w:val="002B3B39"/>
    <w:rsid w:val="002B6168"/>
    <w:rsid w:val="002E39AD"/>
    <w:rsid w:val="002E6AA0"/>
    <w:rsid w:val="002F11C8"/>
    <w:rsid w:val="002F4416"/>
    <w:rsid w:val="002F5E2A"/>
    <w:rsid w:val="0030110C"/>
    <w:rsid w:val="00304D32"/>
    <w:rsid w:val="003074DD"/>
    <w:rsid w:val="003078EA"/>
    <w:rsid w:val="003164CC"/>
    <w:rsid w:val="003404C6"/>
    <w:rsid w:val="00345C99"/>
    <w:rsid w:val="00352B2A"/>
    <w:rsid w:val="003601AF"/>
    <w:rsid w:val="00362693"/>
    <w:rsid w:val="003779BA"/>
    <w:rsid w:val="00391D73"/>
    <w:rsid w:val="00394DA7"/>
    <w:rsid w:val="003A59FE"/>
    <w:rsid w:val="003B11B4"/>
    <w:rsid w:val="003C11EE"/>
    <w:rsid w:val="003D7A2D"/>
    <w:rsid w:val="003E33C1"/>
    <w:rsid w:val="003E4343"/>
    <w:rsid w:val="003F1C52"/>
    <w:rsid w:val="003F3020"/>
    <w:rsid w:val="00402D1C"/>
    <w:rsid w:val="00412C1B"/>
    <w:rsid w:val="00417100"/>
    <w:rsid w:val="00417E29"/>
    <w:rsid w:val="00443611"/>
    <w:rsid w:val="00444274"/>
    <w:rsid w:val="00447062"/>
    <w:rsid w:val="00450EB4"/>
    <w:rsid w:val="004622F5"/>
    <w:rsid w:val="00486DDF"/>
    <w:rsid w:val="004916FF"/>
    <w:rsid w:val="004A53B8"/>
    <w:rsid w:val="004B4EED"/>
    <w:rsid w:val="004C1B38"/>
    <w:rsid w:val="004C5FE7"/>
    <w:rsid w:val="004D72EB"/>
    <w:rsid w:val="004E3E21"/>
    <w:rsid w:val="00500211"/>
    <w:rsid w:val="00502E0A"/>
    <w:rsid w:val="005058EF"/>
    <w:rsid w:val="0051146C"/>
    <w:rsid w:val="005130AB"/>
    <w:rsid w:val="0052065E"/>
    <w:rsid w:val="00527C6D"/>
    <w:rsid w:val="00531B41"/>
    <w:rsid w:val="005327F6"/>
    <w:rsid w:val="00535591"/>
    <w:rsid w:val="00540B28"/>
    <w:rsid w:val="00544B8F"/>
    <w:rsid w:val="00546A27"/>
    <w:rsid w:val="0055025A"/>
    <w:rsid w:val="005570E9"/>
    <w:rsid w:val="005612EC"/>
    <w:rsid w:val="00582DBE"/>
    <w:rsid w:val="00591D0D"/>
    <w:rsid w:val="0059400B"/>
    <w:rsid w:val="00594FCB"/>
    <w:rsid w:val="005A2F85"/>
    <w:rsid w:val="005B08D0"/>
    <w:rsid w:val="005C259C"/>
    <w:rsid w:val="005C2F0B"/>
    <w:rsid w:val="005F247D"/>
    <w:rsid w:val="005F75F1"/>
    <w:rsid w:val="00614A55"/>
    <w:rsid w:val="00634D56"/>
    <w:rsid w:val="0064453D"/>
    <w:rsid w:val="00670128"/>
    <w:rsid w:val="0068058D"/>
    <w:rsid w:val="0068504F"/>
    <w:rsid w:val="00685E1D"/>
    <w:rsid w:val="00686E69"/>
    <w:rsid w:val="006954E6"/>
    <w:rsid w:val="006B1E53"/>
    <w:rsid w:val="006C5349"/>
    <w:rsid w:val="006F1135"/>
    <w:rsid w:val="006F1EC0"/>
    <w:rsid w:val="006F5B37"/>
    <w:rsid w:val="00704DE7"/>
    <w:rsid w:val="00715F0D"/>
    <w:rsid w:val="00717AD2"/>
    <w:rsid w:val="00742E52"/>
    <w:rsid w:val="007709AD"/>
    <w:rsid w:val="00772A38"/>
    <w:rsid w:val="007A3AF7"/>
    <w:rsid w:val="007B0BF5"/>
    <w:rsid w:val="007B1966"/>
    <w:rsid w:val="007B62AC"/>
    <w:rsid w:val="007C4E66"/>
    <w:rsid w:val="007D5971"/>
    <w:rsid w:val="007E00A3"/>
    <w:rsid w:val="007E1198"/>
    <w:rsid w:val="007E1279"/>
    <w:rsid w:val="007E5DED"/>
    <w:rsid w:val="007E73C7"/>
    <w:rsid w:val="00812C90"/>
    <w:rsid w:val="00814BF1"/>
    <w:rsid w:val="0082768F"/>
    <w:rsid w:val="008370CE"/>
    <w:rsid w:val="008427CE"/>
    <w:rsid w:val="00843C4F"/>
    <w:rsid w:val="00847378"/>
    <w:rsid w:val="00854449"/>
    <w:rsid w:val="00881908"/>
    <w:rsid w:val="008861A6"/>
    <w:rsid w:val="008B08E1"/>
    <w:rsid w:val="008B478A"/>
    <w:rsid w:val="008B64E4"/>
    <w:rsid w:val="008C2A1E"/>
    <w:rsid w:val="008D3B12"/>
    <w:rsid w:val="008D78DF"/>
    <w:rsid w:val="008E2803"/>
    <w:rsid w:val="008E2EF9"/>
    <w:rsid w:val="008E3294"/>
    <w:rsid w:val="00903C4F"/>
    <w:rsid w:val="009049AD"/>
    <w:rsid w:val="0092478A"/>
    <w:rsid w:val="00925BB0"/>
    <w:rsid w:val="00930182"/>
    <w:rsid w:val="009302A0"/>
    <w:rsid w:val="00933FDB"/>
    <w:rsid w:val="00946616"/>
    <w:rsid w:val="0095377C"/>
    <w:rsid w:val="00965863"/>
    <w:rsid w:val="0096701E"/>
    <w:rsid w:val="00972944"/>
    <w:rsid w:val="00980E7D"/>
    <w:rsid w:val="00987469"/>
    <w:rsid w:val="00996434"/>
    <w:rsid w:val="009A55FB"/>
    <w:rsid w:val="009A6A73"/>
    <w:rsid w:val="009B091B"/>
    <w:rsid w:val="009B43F3"/>
    <w:rsid w:val="009B6EAA"/>
    <w:rsid w:val="009C3DA1"/>
    <w:rsid w:val="009D663D"/>
    <w:rsid w:val="009E3444"/>
    <w:rsid w:val="009E47B5"/>
    <w:rsid w:val="00A05955"/>
    <w:rsid w:val="00A05AF0"/>
    <w:rsid w:val="00A12591"/>
    <w:rsid w:val="00A32A60"/>
    <w:rsid w:val="00A40952"/>
    <w:rsid w:val="00A41997"/>
    <w:rsid w:val="00A46047"/>
    <w:rsid w:val="00A46375"/>
    <w:rsid w:val="00A47A88"/>
    <w:rsid w:val="00A64C35"/>
    <w:rsid w:val="00A67097"/>
    <w:rsid w:val="00A70D81"/>
    <w:rsid w:val="00A729BF"/>
    <w:rsid w:val="00A8097E"/>
    <w:rsid w:val="00A81DE2"/>
    <w:rsid w:val="00A82DF4"/>
    <w:rsid w:val="00AA0E05"/>
    <w:rsid w:val="00AB0552"/>
    <w:rsid w:val="00AB704B"/>
    <w:rsid w:val="00AE0714"/>
    <w:rsid w:val="00AF1C03"/>
    <w:rsid w:val="00B0002D"/>
    <w:rsid w:val="00B01C26"/>
    <w:rsid w:val="00B04B4D"/>
    <w:rsid w:val="00B4410E"/>
    <w:rsid w:val="00B45FAB"/>
    <w:rsid w:val="00B5365D"/>
    <w:rsid w:val="00B55459"/>
    <w:rsid w:val="00B55917"/>
    <w:rsid w:val="00B55995"/>
    <w:rsid w:val="00B640CD"/>
    <w:rsid w:val="00B66CF5"/>
    <w:rsid w:val="00B70CD3"/>
    <w:rsid w:val="00B73DD8"/>
    <w:rsid w:val="00B84A1E"/>
    <w:rsid w:val="00B86095"/>
    <w:rsid w:val="00B96EF8"/>
    <w:rsid w:val="00BA7078"/>
    <w:rsid w:val="00BB1B75"/>
    <w:rsid w:val="00BB44CC"/>
    <w:rsid w:val="00BC0BC3"/>
    <w:rsid w:val="00BD786F"/>
    <w:rsid w:val="00BE0A61"/>
    <w:rsid w:val="00BF1DA2"/>
    <w:rsid w:val="00C02840"/>
    <w:rsid w:val="00C05E6C"/>
    <w:rsid w:val="00C068AC"/>
    <w:rsid w:val="00C10407"/>
    <w:rsid w:val="00C10C44"/>
    <w:rsid w:val="00C13143"/>
    <w:rsid w:val="00C13E76"/>
    <w:rsid w:val="00C143EF"/>
    <w:rsid w:val="00C16E69"/>
    <w:rsid w:val="00C20A0B"/>
    <w:rsid w:val="00C22EA1"/>
    <w:rsid w:val="00C22F40"/>
    <w:rsid w:val="00C243FF"/>
    <w:rsid w:val="00C31899"/>
    <w:rsid w:val="00C32199"/>
    <w:rsid w:val="00C43096"/>
    <w:rsid w:val="00C435F0"/>
    <w:rsid w:val="00C439E7"/>
    <w:rsid w:val="00C44801"/>
    <w:rsid w:val="00C44978"/>
    <w:rsid w:val="00C54375"/>
    <w:rsid w:val="00C62C51"/>
    <w:rsid w:val="00C67E12"/>
    <w:rsid w:val="00C74AD5"/>
    <w:rsid w:val="00C76602"/>
    <w:rsid w:val="00C77022"/>
    <w:rsid w:val="00C90333"/>
    <w:rsid w:val="00C91AAD"/>
    <w:rsid w:val="00C930A5"/>
    <w:rsid w:val="00C950CE"/>
    <w:rsid w:val="00C96804"/>
    <w:rsid w:val="00CB1E2A"/>
    <w:rsid w:val="00CC0DDF"/>
    <w:rsid w:val="00CC39E3"/>
    <w:rsid w:val="00CC54AD"/>
    <w:rsid w:val="00CC648C"/>
    <w:rsid w:val="00CF3509"/>
    <w:rsid w:val="00CF5BF6"/>
    <w:rsid w:val="00D04A73"/>
    <w:rsid w:val="00D06090"/>
    <w:rsid w:val="00D070BE"/>
    <w:rsid w:val="00D12695"/>
    <w:rsid w:val="00D20C42"/>
    <w:rsid w:val="00D24ABB"/>
    <w:rsid w:val="00D31A15"/>
    <w:rsid w:val="00D33A32"/>
    <w:rsid w:val="00D35A26"/>
    <w:rsid w:val="00D36958"/>
    <w:rsid w:val="00D4362E"/>
    <w:rsid w:val="00D461D1"/>
    <w:rsid w:val="00D6130B"/>
    <w:rsid w:val="00D619A7"/>
    <w:rsid w:val="00D75BE8"/>
    <w:rsid w:val="00D85D7B"/>
    <w:rsid w:val="00D86E85"/>
    <w:rsid w:val="00D955C6"/>
    <w:rsid w:val="00D977B0"/>
    <w:rsid w:val="00DA322B"/>
    <w:rsid w:val="00DA4383"/>
    <w:rsid w:val="00DC2AAB"/>
    <w:rsid w:val="00DC399B"/>
    <w:rsid w:val="00DD38DA"/>
    <w:rsid w:val="00DD65A8"/>
    <w:rsid w:val="00DD6EE2"/>
    <w:rsid w:val="00DE5574"/>
    <w:rsid w:val="00E0659E"/>
    <w:rsid w:val="00E12766"/>
    <w:rsid w:val="00E33F67"/>
    <w:rsid w:val="00E455F9"/>
    <w:rsid w:val="00E57440"/>
    <w:rsid w:val="00E72223"/>
    <w:rsid w:val="00E7566C"/>
    <w:rsid w:val="00E7622A"/>
    <w:rsid w:val="00E762FD"/>
    <w:rsid w:val="00E81983"/>
    <w:rsid w:val="00E83D32"/>
    <w:rsid w:val="00EA38D5"/>
    <w:rsid w:val="00EA6669"/>
    <w:rsid w:val="00EB4C0D"/>
    <w:rsid w:val="00EC04AB"/>
    <w:rsid w:val="00EC2008"/>
    <w:rsid w:val="00ED2537"/>
    <w:rsid w:val="00ED4514"/>
    <w:rsid w:val="00ED50DC"/>
    <w:rsid w:val="00ED7320"/>
    <w:rsid w:val="00EE095B"/>
    <w:rsid w:val="00EE240C"/>
    <w:rsid w:val="00EE72AD"/>
    <w:rsid w:val="00EE7628"/>
    <w:rsid w:val="00EF3CE7"/>
    <w:rsid w:val="00EF63F1"/>
    <w:rsid w:val="00F00AF8"/>
    <w:rsid w:val="00F0536C"/>
    <w:rsid w:val="00F05D4D"/>
    <w:rsid w:val="00F153E5"/>
    <w:rsid w:val="00F264F4"/>
    <w:rsid w:val="00F34411"/>
    <w:rsid w:val="00F51780"/>
    <w:rsid w:val="00F53F9C"/>
    <w:rsid w:val="00F5507B"/>
    <w:rsid w:val="00F5569B"/>
    <w:rsid w:val="00F56016"/>
    <w:rsid w:val="00F567DA"/>
    <w:rsid w:val="00F57486"/>
    <w:rsid w:val="00F603E2"/>
    <w:rsid w:val="00F60DA0"/>
    <w:rsid w:val="00F66455"/>
    <w:rsid w:val="00F743C6"/>
    <w:rsid w:val="00F77704"/>
    <w:rsid w:val="00F83F8A"/>
    <w:rsid w:val="00F950B9"/>
    <w:rsid w:val="00FA5956"/>
    <w:rsid w:val="00FA6932"/>
    <w:rsid w:val="00FC3B0D"/>
    <w:rsid w:val="00FC6CC5"/>
    <w:rsid w:val="00FE1362"/>
    <w:rsid w:val="00FE3A7A"/>
    <w:rsid w:val="00FE6728"/>
    <w:rsid w:val="00FF3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893761"/>
  <w15:docId w15:val="{6C0837D1-AFE5-4392-9516-CCA7B9B6E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NUK Standard"/>
    <w:qFormat/>
    <w:rsid w:val="00D86E85"/>
    <w:pPr>
      <w:spacing w:after="200" w:line="360" w:lineRule="auto"/>
    </w:pPr>
    <w:rPr>
      <w:rFonts w:ascii="Arial" w:hAnsi="Arial"/>
    </w:rPr>
  </w:style>
  <w:style w:type="paragraph" w:styleId="berschrift1">
    <w:name w:val="heading 1"/>
    <w:aliases w:val="Beschreibung"/>
    <w:basedOn w:val="Standard"/>
    <w:next w:val="Standard"/>
    <w:link w:val="berschrift1Zchn"/>
    <w:uiPriority w:val="9"/>
    <w:qFormat/>
    <w:rsid w:val="00C930A5"/>
    <w:pPr>
      <w:numPr>
        <w:numId w:val="1"/>
      </w:numPr>
      <w:spacing w:after="0" w:line="240" w:lineRule="auto"/>
      <w:ind w:left="2410" w:hanging="283"/>
      <w:jc w:val="both"/>
      <w:outlineLvl w:val="0"/>
    </w:pPr>
    <w:rPr>
      <w:rFonts w:ascii="Calibri" w:eastAsia="Times New Roman" w:hAnsi="Calibri" w:cs="Calibri"/>
      <w:szCs w:val="24"/>
      <w:lang w:val="en-US" w:eastAsia="de-DE"/>
    </w:rPr>
  </w:style>
  <w:style w:type="paragraph" w:styleId="berschrift2">
    <w:name w:val="heading 2"/>
    <w:aliases w:val="Positions-Bezeichung"/>
    <w:basedOn w:val="Standard"/>
    <w:next w:val="Standard"/>
    <w:link w:val="berschrift2Zchn"/>
    <w:uiPriority w:val="9"/>
    <w:unhideWhenUsed/>
    <w:qFormat/>
    <w:rsid w:val="00FA6932"/>
    <w:pPr>
      <w:spacing w:after="0" w:line="240" w:lineRule="auto"/>
      <w:ind w:left="2124" w:hanging="2124"/>
      <w:outlineLvl w:val="1"/>
    </w:pPr>
    <w:rPr>
      <w:rFonts w:ascii="Calibri" w:eastAsia="Times New Roman" w:hAnsi="Calibri" w:cs="Calibri"/>
      <w:b/>
      <w:sz w:val="24"/>
      <w:szCs w:val="24"/>
      <w:lang w:eastAsia="de-DE"/>
    </w:rPr>
  </w:style>
  <w:style w:type="paragraph" w:styleId="berschrift3">
    <w:name w:val="heading 3"/>
    <w:aliases w:val="Arbeitgeber/Institution/Auftrageberin"/>
    <w:basedOn w:val="Standard"/>
    <w:next w:val="Standard"/>
    <w:link w:val="berschrift3Zchn"/>
    <w:uiPriority w:val="9"/>
    <w:unhideWhenUsed/>
    <w:qFormat/>
    <w:rsid w:val="00FA6932"/>
    <w:pPr>
      <w:spacing w:after="0" w:line="240" w:lineRule="auto"/>
      <w:ind w:left="2124"/>
      <w:outlineLvl w:val="2"/>
    </w:pPr>
    <w:rPr>
      <w:rFonts w:ascii="Calibri" w:eastAsia="Times New Roman" w:hAnsi="Calibri" w:cs="Calibri"/>
      <w:sz w:val="24"/>
      <w:szCs w:val="24"/>
      <w:lang w:eastAsia="de-DE"/>
    </w:rPr>
  </w:style>
  <w:style w:type="paragraph" w:styleId="berschrift4">
    <w:name w:val="heading 4"/>
    <w:aliases w:val="Daten"/>
    <w:basedOn w:val="Standard"/>
    <w:next w:val="Standard"/>
    <w:link w:val="berschrift4Zchn"/>
    <w:uiPriority w:val="9"/>
    <w:unhideWhenUsed/>
    <w:qFormat/>
    <w:rsid w:val="00D4362E"/>
    <w:pPr>
      <w:spacing w:after="0" w:line="240" w:lineRule="auto"/>
      <w:outlineLvl w:val="3"/>
    </w:pPr>
    <w:rPr>
      <w:rFonts w:ascii="Calibri" w:eastAsia="Times New Roman" w:hAnsi="Calibri" w:cs="Calibri"/>
      <w:bCs/>
      <w:sz w:val="24"/>
      <w:szCs w:val="24"/>
      <w:lang w:eastAsia="de-DE"/>
    </w:rPr>
  </w:style>
  <w:style w:type="paragraph" w:styleId="berschrift5">
    <w:name w:val="heading 5"/>
    <w:aliases w:val="No-Bullet-Beschreibung"/>
    <w:basedOn w:val="berschrift1"/>
    <w:next w:val="Standard"/>
    <w:link w:val="berschrift5Zchn"/>
    <w:uiPriority w:val="9"/>
    <w:unhideWhenUsed/>
    <w:qFormat/>
    <w:rsid w:val="003D7A2D"/>
    <w:pPr>
      <w:numPr>
        <w:numId w:val="0"/>
      </w:numPr>
      <w:ind w:left="2127"/>
      <w:outlineLvl w:val="4"/>
    </w:pPr>
    <w:rPr>
      <w:szCs w:val="22"/>
    </w:rPr>
  </w:style>
  <w:style w:type="paragraph" w:styleId="berschrift6">
    <w:name w:val="heading 6"/>
    <w:aliases w:val="Publikationen"/>
    <w:basedOn w:val="berschrift5"/>
    <w:next w:val="Standard"/>
    <w:link w:val="berschrift6Zchn"/>
    <w:uiPriority w:val="9"/>
    <w:unhideWhenUsed/>
    <w:qFormat/>
    <w:rsid w:val="00C143EF"/>
    <w:pPr>
      <w:ind w:left="284" w:hanging="284"/>
      <w:outlineLvl w:val="5"/>
    </w:pPr>
    <w:rPr>
      <w:rFonts w:eastAsiaTheme="minorHAnsi"/>
    </w:rPr>
  </w:style>
  <w:style w:type="paragraph" w:styleId="berschrift7">
    <w:name w:val="heading 7"/>
    <w:aliases w:val="Sonstiges"/>
    <w:basedOn w:val="berschrift6"/>
    <w:next w:val="Standard"/>
    <w:link w:val="berschrift7Zchn"/>
    <w:uiPriority w:val="9"/>
    <w:unhideWhenUsed/>
    <w:qFormat/>
    <w:rsid w:val="00CF5BF6"/>
    <w:pPr>
      <w:ind w:left="1843" w:hanging="1843"/>
      <w:outlineLvl w:val="6"/>
    </w:pPr>
    <w:rPr>
      <w:rFonts w:asciiTheme="minorHAnsi" w:hAnsiTheme="minorHAnsi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6F5B37"/>
    <w:rPr>
      <w:color w:val="0563C1" w:themeColor="hyperlink"/>
      <w:u w:val="single"/>
    </w:rPr>
  </w:style>
  <w:style w:type="character" w:customStyle="1" w:styleId="berschrift2Zchn">
    <w:name w:val="Überschrift 2 Zchn"/>
    <w:aliases w:val="Positions-Bezeichung Zchn"/>
    <w:basedOn w:val="Absatz-Standardschriftart"/>
    <w:link w:val="berschrift2"/>
    <w:uiPriority w:val="9"/>
    <w:rsid w:val="00FA6932"/>
    <w:rPr>
      <w:rFonts w:ascii="Calibri" w:eastAsia="Times New Roman" w:hAnsi="Calibri" w:cs="Calibri"/>
      <w:b/>
      <w:sz w:val="24"/>
      <w:szCs w:val="24"/>
      <w:lang w:eastAsia="de-DE"/>
    </w:rPr>
  </w:style>
  <w:style w:type="character" w:customStyle="1" w:styleId="berschrift3Zchn">
    <w:name w:val="Überschrift 3 Zchn"/>
    <w:aliases w:val="Arbeitgeber/Institution/Auftrageberin Zchn"/>
    <w:basedOn w:val="Absatz-Standardschriftart"/>
    <w:link w:val="berschrift3"/>
    <w:uiPriority w:val="9"/>
    <w:rsid w:val="00FA6932"/>
    <w:rPr>
      <w:rFonts w:ascii="Calibri" w:eastAsia="Times New Roman" w:hAnsi="Calibri" w:cs="Calibri"/>
      <w:sz w:val="24"/>
      <w:szCs w:val="24"/>
      <w:lang w:eastAsia="de-DE"/>
    </w:rPr>
  </w:style>
  <w:style w:type="character" w:customStyle="1" w:styleId="berschrift1Zchn">
    <w:name w:val="Überschrift 1 Zchn"/>
    <w:aliases w:val="Beschreibung Zchn"/>
    <w:basedOn w:val="Absatz-Standardschriftart"/>
    <w:link w:val="berschrift1"/>
    <w:uiPriority w:val="9"/>
    <w:rsid w:val="00C930A5"/>
    <w:rPr>
      <w:rFonts w:ascii="Calibri" w:eastAsia="Times New Roman" w:hAnsi="Calibri" w:cs="Calibri"/>
      <w:szCs w:val="24"/>
      <w:lang w:val="en-US" w:eastAsia="de-DE"/>
    </w:rPr>
  </w:style>
  <w:style w:type="character" w:styleId="Kommentarzeichen">
    <w:name w:val="annotation reference"/>
    <w:basedOn w:val="Absatz-Standardschriftart"/>
    <w:semiHidden/>
    <w:unhideWhenUsed/>
    <w:rsid w:val="00FA6932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FA693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FA6932"/>
    <w:rPr>
      <w:rFonts w:ascii="Arial" w:hAnsi="Arial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A693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A6932"/>
    <w:rPr>
      <w:rFonts w:ascii="Arial" w:hAnsi="Arial"/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69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6932"/>
    <w:rPr>
      <w:rFonts w:ascii="Tahoma" w:hAnsi="Tahoma" w:cs="Tahoma"/>
      <w:sz w:val="16"/>
      <w:szCs w:val="16"/>
    </w:rPr>
  </w:style>
  <w:style w:type="character" w:customStyle="1" w:styleId="berschrift4Zchn">
    <w:name w:val="Überschrift 4 Zchn"/>
    <w:aliases w:val="Daten Zchn"/>
    <w:basedOn w:val="Absatz-Standardschriftart"/>
    <w:link w:val="berschrift4"/>
    <w:uiPriority w:val="9"/>
    <w:rsid w:val="00D4362E"/>
    <w:rPr>
      <w:rFonts w:ascii="Calibri" w:eastAsia="Times New Roman" w:hAnsi="Calibri" w:cs="Calibri"/>
      <w:bCs/>
      <w:sz w:val="24"/>
      <w:szCs w:val="24"/>
      <w:lang w:eastAsia="de-DE"/>
    </w:rPr>
  </w:style>
  <w:style w:type="character" w:customStyle="1" w:styleId="berschrift5Zchn">
    <w:name w:val="Überschrift 5 Zchn"/>
    <w:aliases w:val="No-Bullet-Beschreibung Zchn"/>
    <w:basedOn w:val="Absatz-Standardschriftart"/>
    <w:link w:val="berschrift5"/>
    <w:uiPriority w:val="9"/>
    <w:rsid w:val="003D7A2D"/>
    <w:rPr>
      <w:rFonts w:ascii="Calibri" w:eastAsia="Times New Roman" w:hAnsi="Calibri" w:cs="Calibri"/>
      <w:lang w:eastAsia="de-DE"/>
    </w:rPr>
  </w:style>
  <w:style w:type="character" w:customStyle="1" w:styleId="berschrift6Zchn">
    <w:name w:val="Überschrift 6 Zchn"/>
    <w:aliases w:val="Publikationen Zchn"/>
    <w:basedOn w:val="Absatz-Standardschriftart"/>
    <w:link w:val="berschrift6"/>
    <w:uiPriority w:val="9"/>
    <w:rsid w:val="00C143EF"/>
    <w:rPr>
      <w:rFonts w:ascii="Calibri" w:hAnsi="Calibri" w:cs="Calibri"/>
      <w:lang w:val="en-US" w:eastAsia="de-DE"/>
    </w:rPr>
  </w:style>
  <w:style w:type="character" w:customStyle="1" w:styleId="berschrift7Zchn">
    <w:name w:val="Überschrift 7 Zchn"/>
    <w:aliases w:val="Sonstiges Zchn"/>
    <w:basedOn w:val="Absatz-Standardschriftart"/>
    <w:link w:val="berschrift7"/>
    <w:uiPriority w:val="9"/>
    <w:rsid w:val="00CF5BF6"/>
    <w:rPr>
      <w:rFonts w:cs="Calibri"/>
      <w:lang w:eastAsia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C143EF"/>
    <w:rPr>
      <w:color w:val="954F72" w:themeColor="followedHyperlink"/>
      <w:u w:val="single"/>
    </w:rPr>
  </w:style>
  <w:style w:type="character" w:customStyle="1" w:styleId="hps">
    <w:name w:val="hps"/>
    <w:rsid w:val="00EA6669"/>
  </w:style>
  <w:style w:type="character" w:customStyle="1" w:styleId="shorttext">
    <w:name w:val="short_text"/>
    <w:rsid w:val="000E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76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58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61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DFCE0E-7B5A-4919-ADF0-3F551A62D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8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LF_CV_2017-03-08</vt:lpstr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F_CV_2017-03-08</dc:title>
  <dc:creator>Leo Frey</dc:creator>
  <cp:lastModifiedBy>Leo Frey</cp:lastModifiedBy>
  <cp:revision>2</cp:revision>
  <cp:lastPrinted>2019-03-06T06:24:00Z</cp:lastPrinted>
  <dcterms:created xsi:type="dcterms:W3CDTF">2023-01-03T11:29:00Z</dcterms:created>
  <dcterms:modified xsi:type="dcterms:W3CDTF">2023-01-03T11:29:00Z</dcterms:modified>
</cp:coreProperties>
</file>